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1CAA" w:rsidRPr="00A75528" w:rsidRDefault="00041CAA" w:rsidP="00041CAA">
      <w:pPr>
        <w:jc w:val="center"/>
        <w:rPr>
          <w:rFonts w:ascii="標楷體" w:eastAsia="標楷體" w:hAnsi="標楷體" w:hint="eastAsia"/>
          <w:b/>
          <w:sz w:val="44"/>
          <w:szCs w:val="44"/>
        </w:rPr>
      </w:pPr>
      <w:r w:rsidRPr="00A75528">
        <w:rPr>
          <w:rFonts w:ascii="標楷體" w:eastAsia="標楷體" w:hAnsi="標楷體" w:hint="eastAsia"/>
          <w:b/>
          <w:sz w:val="44"/>
          <w:szCs w:val="44"/>
        </w:rPr>
        <w:t>第9章  程式</w:t>
      </w:r>
    </w:p>
    <w:p w:rsidR="00041CAA" w:rsidRPr="00A75528" w:rsidRDefault="00041CAA" w:rsidP="00041CAA">
      <w:pPr>
        <w:rPr>
          <w:rFonts w:ascii="標楷體" w:eastAsia="標楷體" w:hAnsi="標楷體" w:hint="eastAsia"/>
          <w:sz w:val="36"/>
        </w:rPr>
      </w:pPr>
      <w:r w:rsidRPr="00A75528">
        <w:rPr>
          <w:rFonts w:ascii="標楷體" w:eastAsia="標楷體" w:hAnsi="標楷體" w:hint="eastAsia"/>
          <w:sz w:val="36"/>
        </w:rPr>
        <w:t xml:space="preserve">9-1 元件清單及其規格描述 </w:t>
      </w:r>
    </w:p>
    <w:p w:rsidR="00537396" w:rsidRPr="00A75528" w:rsidRDefault="00041CAA" w:rsidP="00041CAA">
      <w:pPr>
        <w:jc w:val="center"/>
        <w:rPr>
          <w:rFonts w:ascii="標楷體" w:eastAsia="標楷體" w:hAnsi="標楷體"/>
        </w:rPr>
      </w:pPr>
      <w:r w:rsidRPr="00A75528">
        <w:rPr>
          <w:rFonts w:ascii="標楷體" w:eastAsia="標楷體" w:hAnsi="標楷體" w:hint="eastAsia"/>
        </w:rPr>
        <w:t>表 9-1-1元件清單及其規格描述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606"/>
        <w:gridCol w:w="5055"/>
        <w:gridCol w:w="1635"/>
      </w:tblGrid>
      <w:tr w:rsidR="00537396" w:rsidRPr="00A75528" w:rsidTr="00896E09">
        <w:tc>
          <w:tcPr>
            <w:tcW w:w="1606" w:type="dxa"/>
            <w:vAlign w:val="center"/>
          </w:tcPr>
          <w:p w:rsidR="00537396" w:rsidRPr="00A75528" w:rsidRDefault="00537396" w:rsidP="00537396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程式資料夾</w:t>
            </w:r>
          </w:p>
        </w:tc>
        <w:tc>
          <w:tcPr>
            <w:tcW w:w="5055" w:type="dxa"/>
          </w:tcPr>
          <w:p w:rsidR="00537396" w:rsidRPr="00A75528" w:rsidRDefault="00537396" w:rsidP="00041CAA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程式名稱</w:t>
            </w:r>
          </w:p>
        </w:tc>
        <w:tc>
          <w:tcPr>
            <w:tcW w:w="1635" w:type="dxa"/>
          </w:tcPr>
          <w:p w:rsidR="00537396" w:rsidRPr="00A75528" w:rsidRDefault="00537396" w:rsidP="00041CAA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說明</w:t>
            </w:r>
          </w:p>
        </w:tc>
      </w:tr>
      <w:tr w:rsidR="00CF1CF7" w:rsidRPr="00A75528" w:rsidTr="002A6043">
        <w:tc>
          <w:tcPr>
            <w:tcW w:w="1606" w:type="dxa"/>
            <w:vMerge w:val="restart"/>
            <w:vAlign w:val="center"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templates</w:t>
            </w:r>
          </w:p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(模板)</w:t>
            </w: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base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基礎模板，定義了網站的通用結構（如導航欄、頁腳），其他模板繼承此模板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hat_room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心理諮詢聊天室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ream_dashboard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用戶夢境相關的儀表板或概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覽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ream_detail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單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個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夢境詳細內容和解析結果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ream_form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用戶輸入夢境內容的表單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ream_history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用戶夢境歷史記錄的列表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ream_new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夢境新聞列表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ream_result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夢境 AI 解析結果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ecpay_checkout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綠界支付結帳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login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用戶登入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logout_succes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用戶登出成功後的提示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mental_health_dashboard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用戶心理健康相關的儀表板或概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覽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not_verified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心理師申請未通過或未驗證的提示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point_history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用戶點數交易歷史記錄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pointshop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點數商店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register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用戶註冊頁面，包含心理師註冊選項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therapist_list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心理師列表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user_appointment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用戶查看自己預約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welcome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歡迎頁面或首次訪問的引導頁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</w:t>
            </w:r>
            <w:r w:rsidRPr="00A75528">
              <w:rPr>
                <w:rStyle w:val="VerbatimChar"/>
                <w:rFonts w:ascii="標楷體" w:eastAsia="標楷體" w:hAnsi="標楷體"/>
              </w:rPr>
              <w:t>dmin</w:t>
            </w:r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admin_dashboard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管理員儀表板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dream_manage_detail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查看單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個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夢境詳細內容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edit_achievement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編輯成就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achievement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成就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chat_message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聊天訊息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comment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評論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dream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夢境記錄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point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點數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post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社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群貼文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therapist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審核心理師申請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manage_users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管理用戶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admin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user_detail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查看或編輯單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個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用戶詳細資料的頁面。</w:t>
            </w:r>
          </w:p>
        </w:tc>
      </w:tr>
      <w:tr w:rsidR="00CF1CF7" w:rsidRPr="00A75528" w:rsidTr="002A6043">
        <w:tc>
          <w:tcPr>
            <w:tcW w:w="1606" w:type="dxa"/>
            <w:vMerge/>
          </w:tcPr>
          <w:p w:rsidR="00CF1CF7" w:rsidRPr="00A75528" w:rsidRDefault="00CF1CF7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CF1CF7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ommunity/</w:t>
            </w:r>
            <w:r w:rsidR="00CF1CF7" w:rsidRPr="00A75528">
              <w:rPr>
                <w:rStyle w:val="VerbatimChar"/>
                <w:rFonts w:ascii="標楷體" w:eastAsia="標楷體" w:hAnsi="標楷體"/>
              </w:rPr>
              <w:t>community.html</w:t>
            </w:r>
          </w:p>
        </w:tc>
        <w:tc>
          <w:tcPr>
            <w:tcW w:w="1635" w:type="dxa"/>
            <w:vAlign w:val="center"/>
          </w:tcPr>
          <w:p w:rsidR="00CF1CF7" w:rsidRPr="00A75528" w:rsidRDefault="00CF1CF7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社群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夢境貼文列表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頁面。</w:t>
            </w:r>
          </w:p>
        </w:tc>
      </w:tr>
      <w:tr w:rsidR="00896E09" w:rsidRPr="00A75528" w:rsidTr="002A6043">
        <w:tc>
          <w:tcPr>
            <w:tcW w:w="1606" w:type="dxa"/>
            <w:vMerge w:val="restart"/>
            <w:vAlign w:val="center"/>
          </w:tcPr>
          <w:p w:rsidR="00896E09" w:rsidRPr="00A75528" w:rsidRDefault="00896E09" w:rsidP="00896E09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templates</w:t>
            </w:r>
          </w:p>
          <w:p w:rsidR="00896E09" w:rsidRPr="00A75528" w:rsidRDefault="00896E09" w:rsidP="00896E09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(模板)</w:t>
            </w: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ommunity/dream_post_detail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單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個夢境貼文詳細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內容和評論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ommunity/edit_dream_post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編輯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夢境貼文的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ommunity/my_posts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用戶自己發布的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夢境貼文列表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ommunity/search_results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搜尋結果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community/share_dream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分享夢境的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896E09" w:rsidRPr="00A75528" w:rsidTr="002A6043">
        <w:tc>
          <w:tcPr>
            <w:tcW w:w="1606" w:type="dxa"/>
            <w:vMerge w:val="restart"/>
            <w:vAlign w:val="center"/>
          </w:tcPr>
          <w:p w:rsidR="00896E09" w:rsidRPr="00A75528" w:rsidRDefault="00896E09" w:rsidP="00896E09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templates</w:t>
            </w:r>
          </w:p>
          <w:p w:rsidR="00896E09" w:rsidRPr="00A75528" w:rsidRDefault="00896E09" w:rsidP="00896E09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(模板)</w:t>
            </w: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therapist/</w:t>
            </w:r>
            <w:r w:rsidRPr="00A75528">
              <w:rPr>
                <w:rStyle w:val="VerbatimChar"/>
                <w:rFonts w:ascii="標楷體" w:eastAsia="標楷體" w:hAnsi="標楷體"/>
              </w:rPr>
              <w:t>all_users_appointments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管理員查看所有用戶預約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t</w:t>
            </w:r>
            <w:r w:rsidRPr="00A75528">
              <w:rPr>
                <w:rStyle w:val="VerbatimChar"/>
                <w:rFonts w:ascii="標楷體" w:eastAsia="標楷體" w:hAnsi="標楷體"/>
              </w:rPr>
              <w:t>herapist</w:t>
            </w:r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Pr="00A75528">
              <w:rPr>
                <w:rStyle w:val="VerbatimChar"/>
                <w:rFonts w:ascii="標楷體" w:eastAsia="標楷體" w:hAnsi="標楷體"/>
              </w:rPr>
              <w:t>consultation_schedule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心理師查看諮詢排程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therapist/shared_users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心理師查看與其分享夢境的用戶列表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therapist/user_dreams_for_therapist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心理師查看特定用戶夢境的頁面。</w:t>
            </w:r>
          </w:p>
        </w:tc>
      </w:tr>
      <w:tr w:rsidR="00896E09" w:rsidRPr="00A75528" w:rsidTr="002A6043">
        <w:tc>
          <w:tcPr>
            <w:tcW w:w="1606" w:type="dxa"/>
            <w:vMerge w:val="restart"/>
            <w:vAlign w:val="center"/>
          </w:tcPr>
          <w:p w:rsidR="00896E09" w:rsidRPr="00A75528" w:rsidRDefault="00896E09" w:rsidP="00896E09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templates</w:t>
            </w:r>
          </w:p>
          <w:p w:rsidR="00896E09" w:rsidRPr="00A75528" w:rsidRDefault="00896E09" w:rsidP="00896E09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(模板)</w:t>
            </w: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UserProfile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Pr="00A75528">
              <w:rPr>
                <w:rStyle w:val="VerbatimChar"/>
                <w:rFonts w:ascii="標楷體" w:eastAsia="標楷體" w:hAnsi="標楷體"/>
              </w:rPr>
              <w:t>achievements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用戶成就列表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UserProfile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Pr="00A75528">
              <w:rPr>
                <w:rStyle w:val="VerbatimChar"/>
                <w:rFonts w:ascii="標楷體" w:eastAsia="標楷體" w:hAnsi="標楷體"/>
              </w:rPr>
              <w:t>edit_profile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編輯用戶個人資料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UserProfile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Pr="00A75528">
              <w:rPr>
                <w:rStyle w:val="VerbatimChar"/>
                <w:rFonts w:ascii="標楷體" w:eastAsia="標楷體" w:hAnsi="標楷體"/>
              </w:rPr>
              <w:t>notification_detail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單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個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通知詳細內容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UserProfile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Pr="00A75528">
              <w:rPr>
                <w:rStyle w:val="VerbatimChar"/>
                <w:rFonts w:ascii="標楷體" w:eastAsia="標楷體" w:hAnsi="標楷體"/>
              </w:rPr>
              <w:t>notification_list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顯示用戶通知列表的頁面。</w:t>
            </w:r>
          </w:p>
        </w:tc>
      </w:tr>
      <w:tr w:rsidR="00896E09" w:rsidRPr="00A75528" w:rsidTr="002A6043">
        <w:tc>
          <w:tcPr>
            <w:tcW w:w="1606" w:type="dxa"/>
            <w:vMerge/>
          </w:tcPr>
          <w:p w:rsidR="00896E09" w:rsidRPr="00A75528" w:rsidRDefault="00896E09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UserProfile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/</w:t>
            </w:r>
            <w:r w:rsidRPr="00A75528">
              <w:rPr>
                <w:rStyle w:val="VerbatimChar"/>
                <w:rFonts w:ascii="標楷體" w:eastAsia="標楷體" w:hAnsi="標楷體"/>
              </w:rPr>
              <w:t>profile.html</w:t>
            </w:r>
          </w:p>
        </w:tc>
        <w:tc>
          <w:tcPr>
            <w:tcW w:w="1635" w:type="dxa"/>
            <w:vAlign w:val="center"/>
          </w:tcPr>
          <w:p w:rsidR="00896E09" w:rsidRPr="00A75528" w:rsidRDefault="00896E09" w:rsidP="002A6043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用戶個人資料頁面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50599F" w:rsidRPr="00A75528" w:rsidTr="002A6043">
        <w:tc>
          <w:tcPr>
            <w:tcW w:w="1606" w:type="dxa"/>
            <w:vMerge w:val="restart"/>
            <w:vAlign w:val="center"/>
          </w:tcPr>
          <w:p w:rsidR="00F07777" w:rsidRPr="00A75528" w:rsidRDefault="00F07777" w:rsidP="00F07777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services</w:t>
            </w:r>
          </w:p>
          <w:p w:rsidR="0050599F" w:rsidRPr="00A75528" w:rsidRDefault="00F07777" w:rsidP="00F07777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(服務)</w:t>
            </w: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tasks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用於背景任務或 Celery 任務排程</w:t>
            </w:r>
          </w:p>
        </w:tc>
      </w:tr>
      <w:tr w:rsidR="0050599F" w:rsidRPr="00A75528" w:rsidTr="002A6043">
        <w:tc>
          <w:tcPr>
            <w:tcW w:w="1606" w:type="dxa"/>
            <w:vMerge/>
          </w:tcPr>
          <w:p w:rsidR="0050599F" w:rsidRPr="00A75528" w:rsidRDefault="0050599F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scraper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處理爬蟲或外部資料抓取</w:t>
            </w:r>
          </w:p>
        </w:tc>
      </w:tr>
      <w:tr w:rsidR="0050599F" w:rsidRPr="00A75528" w:rsidTr="002A6043">
        <w:tc>
          <w:tcPr>
            <w:tcW w:w="1606" w:type="dxa"/>
            <w:vMerge/>
          </w:tcPr>
          <w:p w:rsidR="0050599F" w:rsidRPr="00A75528" w:rsidRDefault="0050599F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cron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負責定時執行的相關邏輯</w:t>
            </w:r>
          </w:p>
        </w:tc>
      </w:tr>
      <w:tr w:rsidR="0050599F" w:rsidRPr="00A75528" w:rsidTr="002A6043">
        <w:tc>
          <w:tcPr>
            <w:tcW w:w="1606" w:type="dxa"/>
            <w:vMerge/>
          </w:tcPr>
          <w:p w:rsidR="0050599F" w:rsidRPr="00A75528" w:rsidRDefault="0050599F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views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主要處理請求，與部分服務邏輯</w:t>
            </w:r>
          </w:p>
        </w:tc>
      </w:tr>
      <w:tr w:rsidR="0050599F" w:rsidRPr="00A75528" w:rsidTr="002A6043">
        <w:tc>
          <w:tcPr>
            <w:tcW w:w="1606" w:type="dxa"/>
            <w:vMerge/>
          </w:tcPr>
          <w:p w:rsidR="0050599F" w:rsidRPr="00A75528" w:rsidRDefault="0050599F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signals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接收 Django Signals，執行弱耦合的服務邏輯</w:t>
            </w:r>
          </w:p>
        </w:tc>
      </w:tr>
      <w:tr w:rsidR="0050599F" w:rsidRPr="00A75528" w:rsidTr="002A6043">
        <w:tc>
          <w:tcPr>
            <w:tcW w:w="1606" w:type="dxa"/>
            <w:vMerge/>
          </w:tcPr>
          <w:p w:rsidR="0050599F" w:rsidRPr="00A75528" w:rsidRDefault="0050599F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utils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有時候工具</w:t>
            </w:r>
            <w:proofErr w:type="gramStart"/>
            <w:r w:rsidRPr="00A75528">
              <w:rPr>
                <w:rFonts w:ascii="標楷體" w:eastAsia="標楷體" w:hAnsi="標楷體" w:hint="eastAsia"/>
              </w:rPr>
              <w:t>函式中也</w:t>
            </w:r>
            <w:proofErr w:type="gramEnd"/>
            <w:r w:rsidRPr="00A75528">
              <w:rPr>
                <w:rFonts w:ascii="標楷體" w:eastAsia="標楷體" w:hAnsi="標楷體" w:hint="eastAsia"/>
              </w:rPr>
              <w:t>會封裝共用的服務邏輯</w:t>
            </w:r>
          </w:p>
        </w:tc>
      </w:tr>
      <w:tr w:rsidR="0050599F" w:rsidRPr="00A75528" w:rsidTr="002A6043">
        <w:tc>
          <w:tcPr>
            <w:tcW w:w="1606" w:type="dxa"/>
            <w:vMerge/>
          </w:tcPr>
          <w:p w:rsidR="0050599F" w:rsidRPr="00A75528" w:rsidRDefault="0050599F" w:rsidP="00CF1CF7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5055" w:type="dxa"/>
            <w:vAlign w:val="center"/>
          </w:tcPr>
          <w:p w:rsidR="0050599F" w:rsidRPr="00A75528" w:rsidRDefault="0050599F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ecpay_payment_sdk.py</w:t>
            </w:r>
          </w:p>
        </w:tc>
        <w:tc>
          <w:tcPr>
            <w:tcW w:w="1635" w:type="dxa"/>
            <w:vAlign w:val="center"/>
          </w:tcPr>
          <w:p w:rsidR="0050599F" w:rsidRPr="00A75528" w:rsidRDefault="00F07777" w:rsidP="002A6043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串接第三方支付服務</w:t>
            </w:r>
          </w:p>
        </w:tc>
      </w:tr>
    </w:tbl>
    <w:p w:rsidR="002E39DB" w:rsidRPr="00A75528" w:rsidRDefault="002E39DB" w:rsidP="002E39DB">
      <w:pPr>
        <w:rPr>
          <w:rFonts w:ascii="標楷體" w:eastAsia="標楷體" w:hAnsi="標楷體" w:hint="eastAsia"/>
          <w:sz w:val="28"/>
        </w:rPr>
      </w:pPr>
      <w:r w:rsidRPr="00A75528">
        <w:rPr>
          <w:rFonts w:ascii="標楷體" w:eastAsia="標楷體" w:hAnsi="標楷體" w:hint="eastAsia"/>
          <w:sz w:val="28"/>
        </w:rPr>
        <w:t xml:space="preserve">9-2 其他附屬之各種元件 </w:t>
      </w:r>
    </w:p>
    <w:p w:rsidR="0083792E" w:rsidRPr="00A75528" w:rsidRDefault="002E39DB" w:rsidP="002E39DB">
      <w:pPr>
        <w:jc w:val="center"/>
        <w:rPr>
          <w:rFonts w:ascii="標楷體" w:eastAsia="標楷體" w:hAnsi="標楷體"/>
        </w:rPr>
      </w:pPr>
      <w:r w:rsidRPr="00A75528">
        <w:rPr>
          <w:rFonts w:ascii="標楷體" w:eastAsia="標楷體" w:hAnsi="標楷體" w:hint="eastAsia"/>
        </w:rPr>
        <w:t>表 9-2-1其他附屬之各種元件清單描述表</w:t>
      </w:r>
    </w:p>
    <w:tbl>
      <w:tblPr>
        <w:tblStyle w:val="a6"/>
        <w:tblW w:w="5000" w:type="pct"/>
        <w:tblLook w:val="07E0" w:firstRow="1" w:lastRow="1" w:firstColumn="1" w:lastColumn="1" w:noHBand="1" w:noVBand="1"/>
      </w:tblPr>
      <w:tblGrid>
        <w:gridCol w:w="2667"/>
        <w:gridCol w:w="5629"/>
      </w:tblGrid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名稱及版本</w:t>
            </w:r>
            <w:proofErr w:type="spellEnd"/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說明</w:t>
            </w:r>
            <w:proofErr w:type="spellEnd"/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Django ~=5.1.6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 xml:space="preserve">Web </w:t>
            </w:r>
            <w:proofErr w:type="spellStart"/>
            <w:r w:rsidRPr="00A75528">
              <w:rPr>
                <w:rFonts w:ascii="標楷體" w:eastAsia="標楷體" w:hAnsi="標楷體"/>
              </w:rPr>
              <w:t>框架核心，提供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MVT </w:t>
            </w:r>
            <w:proofErr w:type="spellStart"/>
            <w:r w:rsidRPr="00A75528">
              <w:rPr>
                <w:rFonts w:ascii="標楷體" w:eastAsia="標楷體" w:hAnsi="標楷體"/>
              </w:rPr>
              <w:t>模式、ORM、管理介面等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lastRenderedPageBreak/>
              <w:t>djangorestframework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3.14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>(</w:t>
            </w:r>
            <w:proofErr w:type="spellStart"/>
            <w:r w:rsidRPr="00A75528">
              <w:rPr>
                <w:rFonts w:ascii="標楷體" w:eastAsia="標楷體" w:hAnsi="標楷體"/>
              </w:rPr>
              <w:t>如果使用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) </w:t>
            </w:r>
            <w:proofErr w:type="spellStart"/>
            <w:r w:rsidRPr="00A75528">
              <w:rPr>
                <w:rFonts w:ascii="標楷體" w:eastAsia="標楷體" w:hAnsi="標楷體"/>
              </w:rPr>
              <w:t>用於構建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RESTful API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openai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1.82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 xml:space="preserve">與 </w:t>
            </w:r>
            <w:proofErr w:type="spellStart"/>
            <w:r w:rsidRPr="00A75528">
              <w:rPr>
                <w:rFonts w:ascii="標楷體" w:eastAsia="標楷體" w:hAnsi="標楷體"/>
              </w:rPr>
              <w:t>OpenAI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API </w:t>
            </w:r>
            <w:proofErr w:type="spellStart"/>
            <w:r w:rsidRPr="00A75528">
              <w:rPr>
                <w:rFonts w:ascii="標楷體" w:eastAsia="標楷體" w:hAnsi="標楷體"/>
              </w:rPr>
              <w:t>互動，用於夢境解析、情緒分析等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AI </w:t>
            </w:r>
            <w:proofErr w:type="spellStart"/>
            <w:r w:rsidRPr="00A75528">
              <w:rPr>
                <w:rFonts w:ascii="標楷體" w:eastAsia="標楷體" w:hAnsi="標楷體"/>
              </w:rPr>
              <w:t>功能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python-</w:t>
            </w: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dotenv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1.1.0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 xml:space="preserve">從 </w:t>
            </w:r>
            <w:r w:rsidRPr="00A75528">
              <w:rPr>
                <w:rStyle w:val="VerbatimChar"/>
                <w:rFonts w:ascii="標楷體" w:eastAsia="標楷體" w:hAnsi="標楷體"/>
                <w:lang w:eastAsia="zh-TW"/>
              </w:rPr>
              <w:t>.env</w:t>
            </w:r>
            <w:r w:rsidRPr="00A75528">
              <w:rPr>
                <w:rFonts w:ascii="標楷體" w:eastAsia="標楷體" w:hAnsi="標楷體"/>
                <w:lang w:eastAsia="zh-TW"/>
              </w:rPr>
              <w:t xml:space="preserve"> </w:t>
            </w: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文件加載環境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變數，管理敏感配置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jieba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0.42.1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中文分詞工具，用於夢境內容的自然語言處理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nltk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3.9.1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自然語言工具包，提供文本處理功能，如詞彙化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beautifulsoup4 ~=4.13.4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 xml:space="preserve">網頁內容解析庫，用於 </w:t>
            </w:r>
            <w:r w:rsidRPr="00A75528">
              <w:rPr>
                <w:rStyle w:val="VerbatimChar"/>
                <w:rFonts w:ascii="標楷體" w:eastAsia="標楷體" w:hAnsi="標楷體"/>
                <w:lang w:eastAsia="zh-TW"/>
              </w:rPr>
              <w:t>scraper.py</w:t>
            </w:r>
            <w:r w:rsidRPr="00A75528">
              <w:rPr>
                <w:rFonts w:ascii="標楷體" w:eastAsia="標楷體" w:hAnsi="標楷體"/>
                <w:lang w:eastAsia="zh-TW"/>
              </w:rPr>
              <w:t xml:space="preserve"> 抓取夢境新聞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r w:rsidRPr="00A75528">
              <w:rPr>
                <w:rStyle w:val="VerbatimChar"/>
                <w:rFonts w:ascii="標楷體" w:eastAsia="標楷體" w:hAnsi="標楷體"/>
              </w:rPr>
              <w:t>requests ~=2.32.3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 xml:space="preserve">HTTP </w:t>
            </w:r>
            <w:proofErr w:type="spellStart"/>
            <w:r w:rsidRPr="00A75528">
              <w:rPr>
                <w:rFonts w:ascii="標楷體" w:eastAsia="標楷體" w:hAnsi="標楷體"/>
              </w:rPr>
              <w:t>請求庫，用於與外部服務（如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A75528">
              <w:rPr>
                <w:rFonts w:ascii="標楷體" w:eastAsia="標楷體" w:hAnsi="標楷體"/>
              </w:rPr>
              <w:t>OpenAI、新聞源）通信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scikit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-learn ~=1.6.1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提供機器學習工具，如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TfidfVectorizer</w:t>
            </w:r>
            <w:proofErr w:type="spellEnd"/>
            <w:r w:rsidRPr="00A75528">
              <w:rPr>
                <w:rFonts w:ascii="標楷體" w:eastAsia="標楷體" w:hAnsi="標楷體"/>
              </w:rPr>
              <w:t xml:space="preserve"> 和 </w:t>
            </w: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cosine_similarity</w:t>
            </w:r>
            <w:r w:rsidRPr="00A75528">
              <w:rPr>
                <w:rFonts w:ascii="標楷體" w:eastAsia="標楷體" w:hAnsi="標楷體"/>
              </w:rPr>
              <w:t>，用於文本相似度計算</w:t>
            </w:r>
            <w:proofErr w:type="spellEnd"/>
            <w:r w:rsidRPr="00A75528">
              <w:rPr>
                <w:rFonts w:ascii="標楷體" w:eastAsia="標楷體" w:hAnsi="標楷體"/>
              </w:rPr>
              <w:t>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SpeechRecognition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3.14.3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語音識別庫，用於將音訊轉換為文字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pydub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0.25.1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音訊處理庫，用於音訊格式轉換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django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>-crontabs ~=0.7.1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r w:rsidRPr="00A75528">
              <w:rPr>
                <w:rFonts w:ascii="標楷體" w:eastAsia="標楷體" w:hAnsi="標楷體"/>
                <w:lang w:eastAsia="zh-TW"/>
              </w:rPr>
              <w:t>(如果使用) Django 應用程式的定時任務管理。</w:t>
            </w:r>
          </w:p>
        </w:tc>
      </w:tr>
      <w:tr w:rsidR="0083792E" w:rsidRPr="00A75528" w:rsidTr="0083792E"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center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Style w:val="VerbatimChar"/>
                <w:rFonts w:ascii="標楷體" w:eastAsia="標楷體" w:hAnsi="標楷體"/>
              </w:rPr>
              <w:t>ecpay-sdk</w:t>
            </w:r>
            <w:proofErr w:type="spellEnd"/>
            <w:r w:rsidRPr="00A75528">
              <w:rPr>
                <w:rStyle w:val="VerbatimChar"/>
                <w:rFonts w:ascii="標楷體" w:eastAsia="標楷體" w:hAnsi="標楷體"/>
              </w:rPr>
              <w:t xml:space="preserve"> ~=1.0</w:t>
            </w:r>
          </w:p>
        </w:tc>
        <w:tc>
          <w:tcPr>
            <w:tcW w:w="0" w:type="auto"/>
            <w:vAlign w:val="center"/>
          </w:tcPr>
          <w:p w:rsidR="0083792E" w:rsidRPr="00A75528" w:rsidRDefault="0083792E" w:rsidP="0083792E">
            <w:pPr>
              <w:pStyle w:val="Compact"/>
              <w:jc w:val="both"/>
              <w:rPr>
                <w:rFonts w:ascii="標楷體" w:eastAsia="標楷體" w:hAnsi="標楷體"/>
                <w:lang w:eastAsia="zh-TW"/>
              </w:rPr>
            </w:pPr>
            <w:proofErr w:type="gramStart"/>
            <w:r w:rsidRPr="00A75528">
              <w:rPr>
                <w:rFonts w:ascii="標楷體" w:eastAsia="標楷體" w:hAnsi="標楷體"/>
                <w:lang w:eastAsia="zh-TW"/>
              </w:rPr>
              <w:t>綠界支付</w:t>
            </w:r>
            <w:proofErr w:type="gramEnd"/>
            <w:r w:rsidRPr="00A75528">
              <w:rPr>
                <w:rFonts w:ascii="標楷體" w:eastAsia="標楷體" w:hAnsi="標楷體"/>
                <w:lang w:eastAsia="zh-TW"/>
              </w:rPr>
              <w:t>整合 SDK。</w:t>
            </w:r>
          </w:p>
        </w:tc>
      </w:tr>
    </w:tbl>
    <w:p w:rsidR="00D022AF" w:rsidRPr="00A75528" w:rsidRDefault="00D022AF" w:rsidP="002E39DB">
      <w:pPr>
        <w:jc w:val="center"/>
        <w:rPr>
          <w:rFonts w:ascii="標楷體" w:eastAsia="標楷體" w:hAnsi="標楷體"/>
        </w:rPr>
      </w:pPr>
    </w:p>
    <w:p w:rsidR="00D022AF" w:rsidRPr="00A75528" w:rsidRDefault="00D022AF">
      <w:pPr>
        <w:widowControl/>
        <w:rPr>
          <w:rFonts w:ascii="標楷體" w:eastAsia="標楷體" w:hAnsi="標楷體"/>
        </w:rPr>
      </w:pPr>
      <w:r w:rsidRPr="00A75528">
        <w:rPr>
          <w:rFonts w:ascii="標楷體" w:eastAsia="標楷體" w:hAnsi="標楷體"/>
        </w:rPr>
        <w:br w:type="page"/>
      </w:r>
    </w:p>
    <w:p w:rsidR="002E39DB" w:rsidRPr="00A75528" w:rsidRDefault="002E39DB" w:rsidP="002E39DB">
      <w:pPr>
        <w:jc w:val="center"/>
        <w:rPr>
          <w:rFonts w:ascii="標楷體" w:eastAsia="標楷體" w:hAnsi="標楷體" w:hint="eastAsia"/>
          <w:b/>
          <w:sz w:val="32"/>
        </w:rPr>
      </w:pPr>
      <w:r w:rsidRPr="00A75528">
        <w:rPr>
          <w:rFonts w:ascii="標楷體" w:eastAsia="標楷體" w:hAnsi="標楷體" w:hint="eastAsia"/>
          <w:b/>
          <w:sz w:val="32"/>
        </w:rPr>
        <w:lastRenderedPageBreak/>
        <w:t>第10章  測試模型</w:t>
      </w:r>
    </w:p>
    <w:p w:rsidR="002E39DB" w:rsidRPr="00A75528" w:rsidRDefault="002E39DB" w:rsidP="002E39DB">
      <w:pPr>
        <w:rPr>
          <w:rFonts w:ascii="標楷體" w:eastAsia="標楷體" w:hAnsi="標楷體"/>
        </w:rPr>
      </w:pPr>
      <w:r w:rsidRPr="00A75528">
        <w:rPr>
          <w:rFonts w:ascii="標楷體" w:eastAsia="標楷體" w:hAnsi="標楷體" w:hint="eastAsia"/>
        </w:rPr>
        <w:t xml:space="preserve">10-1 測試計畫 </w:t>
      </w:r>
    </w:p>
    <w:p w:rsidR="002E39DB" w:rsidRPr="00A75528" w:rsidRDefault="002E39DB" w:rsidP="002E39DB">
      <w:pPr>
        <w:ind w:firstLine="480"/>
        <w:rPr>
          <w:rFonts w:ascii="標楷體" w:eastAsia="標楷體" w:hAnsi="標楷體" w:hint="eastAsia"/>
        </w:rPr>
      </w:pPr>
      <w:r w:rsidRPr="00A75528">
        <w:rPr>
          <w:rFonts w:ascii="標楷體" w:eastAsia="標楷體" w:hAnsi="標楷體" w:hint="eastAsia"/>
        </w:rPr>
        <w:t>本測試計畫旨在確保「</w:t>
      </w:r>
      <w:proofErr w:type="spellStart"/>
      <w:r w:rsidRPr="00A75528">
        <w:rPr>
          <w:rFonts w:ascii="標楷體" w:eastAsia="標楷體" w:hAnsi="標楷體" w:hint="eastAsia"/>
        </w:rPr>
        <w:t>DreamEchoAI</w:t>
      </w:r>
      <w:proofErr w:type="spellEnd"/>
      <w:r w:rsidRPr="00A75528">
        <w:rPr>
          <w:rFonts w:ascii="標楷體" w:eastAsia="標楷體" w:hAnsi="標楷體" w:hint="eastAsia"/>
        </w:rPr>
        <w:t>」系統在功能、效能、安全性及使用者體驗</w:t>
      </w:r>
      <w:proofErr w:type="gramStart"/>
      <w:r w:rsidRPr="00A75528">
        <w:rPr>
          <w:rFonts w:ascii="標楷體" w:eastAsia="標楷體" w:hAnsi="標楷體" w:hint="eastAsia"/>
        </w:rPr>
        <w:t>方面均能達到</w:t>
      </w:r>
      <w:proofErr w:type="gramEnd"/>
      <w:r w:rsidRPr="00A75528">
        <w:rPr>
          <w:rFonts w:ascii="標楷體" w:eastAsia="標楷體" w:hAnsi="標楷體" w:hint="eastAsia"/>
        </w:rPr>
        <w:t>預期標準。透過系統性的測試流程，及早發現並修正潛在缺陷，以提升系統穩定性與可靠度，最終交付高品質的軟體產品。</w:t>
      </w:r>
    </w:p>
    <w:p w:rsidR="002E39DB" w:rsidRPr="00A75528" w:rsidRDefault="002E39DB" w:rsidP="002E39DB">
      <w:pPr>
        <w:jc w:val="center"/>
        <w:rPr>
          <w:rFonts w:ascii="標楷體" w:eastAsia="標楷體" w:hAnsi="標楷體"/>
        </w:rPr>
      </w:pPr>
      <w:r w:rsidRPr="00A75528">
        <w:rPr>
          <w:rFonts w:ascii="標楷體" w:eastAsia="標楷體" w:hAnsi="標楷體" w:hint="eastAsia"/>
        </w:rPr>
        <w:t>表 10-1-1測試計畫表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555"/>
        <w:gridCol w:w="2593"/>
        <w:gridCol w:w="2074"/>
        <w:gridCol w:w="2074"/>
      </w:tblGrid>
      <w:tr w:rsidR="00A75528" w:rsidRPr="00A75528" w:rsidTr="005D5D8E">
        <w:tc>
          <w:tcPr>
            <w:tcW w:w="1555" w:type="dxa"/>
            <w:vMerge w:val="restart"/>
            <w:shd w:val="clear" w:color="auto" w:fill="DBDBDB" w:themeFill="accent3" w:themeFillTint="66"/>
            <w:vAlign w:val="center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使用者</w:t>
            </w: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註冊登入</w:t>
            </w:r>
            <w:proofErr w:type="spellEnd"/>
          </w:p>
        </w:tc>
        <w:tc>
          <w:tcPr>
            <w:tcW w:w="2074" w:type="dxa"/>
            <w:vMerge w:val="restart"/>
            <w:vAlign w:val="center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  <w:bookmarkStart w:id="0" w:name="_GoBack"/>
            <w:bookmarkEnd w:id="0"/>
            <w:r w:rsidRPr="00A75528">
              <w:rPr>
                <w:rFonts w:ascii="標楷體" w:eastAsia="標楷體" w:hAnsi="標楷體" w:hint="eastAsia"/>
              </w:rPr>
              <w:t>心理師</w:t>
            </w: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個人檔案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/>
              </w:rPr>
              <w:t xml:space="preserve">AI </w:t>
            </w:r>
            <w:proofErr w:type="spellStart"/>
            <w:r w:rsidRPr="00A75528">
              <w:rPr>
                <w:rFonts w:ascii="標楷體" w:eastAsia="標楷體" w:hAnsi="標楷體"/>
              </w:rPr>
              <w:t>夢境解析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成就與徽章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夢境歷史與語音包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點券儲值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刪除夢境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點券紀錄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夢境儀表板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註冊登入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諮詢診斷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匿名排行榜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時段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預約紀錄總覽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預約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使用者預約紀錄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預約紀錄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使用者夢境分享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聊天列表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聊天室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發送聊天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關鍵字圖表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夢境社群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發送系統廣播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貼文按讚</w:t>
            </w:r>
            <w:proofErr w:type="spellEnd"/>
          </w:p>
        </w:tc>
        <w:tc>
          <w:tcPr>
            <w:tcW w:w="2074" w:type="dxa"/>
            <w:vMerge w:val="restart"/>
            <w:vAlign w:val="center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  <w:r w:rsidRPr="00A75528">
              <w:rPr>
                <w:rFonts w:ascii="標楷體" w:eastAsia="標楷體" w:hAnsi="標楷體" w:hint="eastAsia"/>
              </w:rPr>
              <w:t>系統管理員</w:t>
            </w: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用戶管理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發布貼文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夢境管理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個人貼文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貼文管理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刪除貼文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評論管理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搜尋貼文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心理師審核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評論區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成就管理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新聞相似度分析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聊天室訊息管理</w:t>
            </w:r>
            <w:proofErr w:type="spellEnd"/>
          </w:p>
        </w:tc>
      </w:tr>
      <w:tr w:rsidR="00A75528" w:rsidRPr="00A75528" w:rsidTr="005D5D8E">
        <w:tc>
          <w:tcPr>
            <w:tcW w:w="1555" w:type="dxa"/>
            <w:vMerge/>
            <w:shd w:val="clear" w:color="auto" w:fill="DBDBDB" w:themeFill="accent3" w:themeFillTint="66"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593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信箱</w:t>
            </w:r>
            <w:proofErr w:type="spellEnd"/>
          </w:p>
        </w:tc>
        <w:tc>
          <w:tcPr>
            <w:tcW w:w="2074" w:type="dxa"/>
            <w:vMerge/>
          </w:tcPr>
          <w:p w:rsidR="00A75528" w:rsidRPr="00A75528" w:rsidRDefault="00A75528" w:rsidP="00A75528">
            <w:pPr>
              <w:jc w:val="center"/>
              <w:rPr>
                <w:rFonts w:ascii="標楷體" w:eastAsia="標楷體" w:hAnsi="標楷體"/>
              </w:rPr>
            </w:pPr>
          </w:p>
        </w:tc>
        <w:tc>
          <w:tcPr>
            <w:tcW w:w="2074" w:type="dxa"/>
          </w:tcPr>
          <w:p w:rsidR="00A75528" w:rsidRPr="00A75528" w:rsidRDefault="00A75528" w:rsidP="00A75528">
            <w:pPr>
              <w:pStyle w:val="Compact"/>
              <w:rPr>
                <w:rFonts w:ascii="標楷體" w:eastAsia="標楷體" w:hAnsi="標楷體"/>
              </w:rPr>
            </w:pPr>
            <w:proofErr w:type="spellStart"/>
            <w:r w:rsidRPr="00A75528">
              <w:rPr>
                <w:rFonts w:ascii="標楷體" w:eastAsia="標楷體" w:hAnsi="標楷體"/>
              </w:rPr>
              <w:t>總點數紀錄管理</w:t>
            </w:r>
            <w:proofErr w:type="spellEnd"/>
          </w:p>
        </w:tc>
      </w:tr>
    </w:tbl>
    <w:p w:rsidR="005D5D8E" w:rsidRDefault="005D5D8E" w:rsidP="002E39DB">
      <w:pPr>
        <w:jc w:val="center"/>
        <w:rPr>
          <w:rFonts w:ascii="標楷體" w:eastAsia="標楷體" w:hAnsi="標楷體"/>
        </w:rPr>
      </w:pPr>
    </w:p>
    <w:p w:rsidR="005D5D8E" w:rsidRDefault="005D5D8E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:rsidR="00695909" w:rsidRDefault="00695909" w:rsidP="005D5D8E"/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D5D8E" w:rsidTr="005D5D8E">
        <w:tc>
          <w:tcPr>
            <w:tcW w:w="4148" w:type="dxa"/>
          </w:tcPr>
          <w:p w:rsidR="005D5D8E" w:rsidRDefault="005D5D8E" w:rsidP="005D5D8E"/>
        </w:tc>
        <w:tc>
          <w:tcPr>
            <w:tcW w:w="4148" w:type="dxa"/>
          </w:tcPr>
          <w:p w:rsidR="005D5D8E" w:rsidRDefault="005D5D8E" w:rsidP="005D5D8E"/>
        </w:tc>
      </w:tr>
      <w:tr w:rsidR="005D5D8E" w:rsidTr="005D5D8E">
        <w:tc>
          <w:tcPr>
            <w:tcW w:w="4148" w:type="dxa"/>
          </w:tcPr>
          <w:p w:rsidR="005D5D8E" w:rsidRDefault="005D5D8E" w:rsidP="005D5D8E"/>
        </w:tc>
        <w:tc>
          <w:tcPr>
            <w:tcW w:w="4148" w:type="dxa"/>
          </w:tcPr>
          <w:p w:rsidR="005D5D8E" w:rsidRDefault="005D5D8E" w:rsidP="005D5D8E"/>
        </w:tc>
      </w:tr>
      <w:tr w:rsidR="005D5D8E" w:rsidTr="005D5D8E">
        <w:tc>
          <w:tcPr>
            <w:tcW w:w="4148" w:type="dxa"/>
          </w:tcPr>
          <w:p w:rsidR="005D5D8E" w:rsidRDefault="005D5D8E" w:rsidP="005D5D8E"/>
        </w:tc>
        <w:tc>
          <w:tcPr>
            <w:tcW w:w="4148" w:type="dxa"/>
          </w:tcPr>
          <w:p w:rsidR="005D5D8E" w:rsidRDefault="005D5D8E" w:rsidP="005D5D8E"/>
        </w:tc>
      </w:tr>
      <w:tr w:rsidR="005D5D8E" w:rsidTr="005D5D8E">
        <w:tc>
          <w:tcPr>
            <w:tcW w:w="4148" w:type="dxa"/>
          </w:tcPr>
          <w:p w:rsidR="005D5D8E" w:rsidRDefault="005D5D8E" w:rsidP="005D5D8E"/>
        </w:tc>
        <w:tc>
          <w:tcPr>
            <w:tcW w:w="4148" w:type="dxa"/>
          </w:tcPr>
          <w:p w:rsidR="005D5D8E" w:rsidRDefault="005D5D8E" w:rsidP="005D5D8E"/>
        </w:tc>
      </w:tr>
      <w:tr w:rsidR="005D5D8E" w:rsidTr="005D5D8E">
        <w:tc>
          <w:tcPr>
            <w:tcW w:w="4148" w:type="dxa"/>
          </w:tcPr>
          <w:p w:rsidR="005D5D8E" w:rsidRDefault="005D5D8E" w:rsidP="005D5D8E"/>
        </w:tc>
        <w:tc>
          <w:tcPr>
            <w:tcW w:w="4148" w:type="dxa"/>
          </w:tcPr>
          <w:p w:rsidR="005D5D8E" w:rsidRDefault="005D5D8E" w:rsidP="005D5D8E"/>
        </w:tc>
      </w:tr>
      <w:tr w:rsidR="005D5D8E" w:rsidTr="005D5D8E">
        <w:tc>
          <w:tcPr>
            <w:tcW w:w="4148" w:type="dxa"/>
          </w:tcPr>
          <w:p w:rsidR="005D5D8E" w:rsidRDefault="005D5D8E" w:rsidP="005D5D8E"/>
        </w:tc>
        <w:tc>
          <w:tcPr>
            <w:tcW w:w="4148" w:type="dxa"/>
          </w:tcPr>
          <w:p w:rsidR="005D5D8E" w:rsidRDefault="005D5D8E" w:rsidP="005D5D8E"/>
        </w:tc>
      </w:tr>
    </w:tbl>
    <w:p w:rsidR="005D5D8E" w:rsidRDefault="005D5D8E" w:rsidP="005D5D8E"/>
    <w:p w:rsidR="005D5D8E" w:rsidRDefault="005D5D8E" w:rsidP="005D5D8E"/>
    <w:p w:rsidR="005D5D8E" w:rsidRPr="00A75528" w:rsidRDefault="005D5D8E" w:rsidP="005D5D8E">
      <w:pPr>
        <w:rPr>
          <w:rFonts w:hint="eastAsia"/>
        </w:rPr>
      </w:pPr>
    </w:p>
    <w:sectPr w:rsidR="005D5D8E" w:rsidRPr="00A7552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531618"/>
    <w:multiLevelType w:val="hybridMultilevel"/>
    <w:tmpl w:val="41027E8C"/>
    <w:lvl w:ilvl="0" w:tplc="3CC488A4">
      <w:start w:val="1"/>
      <w:numFmt w:val="bullet"/>
      <w:pStyle w:val="a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1CAA"/>
    <w:rsid w:val="00041CAA"/>
    <w:rsid w:val="00204E98"/>
    <w:rsid w:val="002A6043"/>
    <w:rsid w:val="002E39DB"/>
    <w:rsid w:val="003903EA"/>
    <w:rsid w:val="00447BF3"/>
    <w:rsid w:val="0050599F"/>
    <w:rsid w:val="00537396"/>
    <w:rsid w:val="00574AE3"/>
    <w:rsid w:val="005D5D8E"/>
    <w:rsid w:val="00695909"/>
    <w:rsid w:val="00751CCA"/>
    <w:rsid w:val="007E550E"/>
    <w:rsid w:val="0083792E"/>
    <w:rsid w:val="00896E09"/>
    <w:rsid w:val="00A71B4A"/>
    <w:rsid w:val="00A75528"/>
    <w:rsid w:val="00CF1CF7"/>
    <w:rsid w:val="00D022AF"/>
    <w:rsid w:val="00D20AB8"/>
    <w:rsid w:val="00D729EC"/>
    <w:rsid w:val="00EA62BA"/>
    <w:rsid w:val="00F0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FA8D9"/>
  <w15:chartTrackingRefBased/>
  <w15:docId w15:val="{CFCEA16F-82F0-4C5B-8F73-6D5AABEB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圖目錄"/>
    <w:basedOn w:val="a0"/>
    <w:qFormat/>
    <w:rsid w:val="003903EA"/>
    <w:pPr>
      <w:widowControl/>
      <w:spacing w:line="480" w:lineRule="auto"/>
      <w:jc w:val="center"/>
    </w:pPr>
    <w:rPr>
      <w:rFonts w:ascii="Times New Roman" w:eastAsia="標楷體" w:hAnsi="Times New Roman" w:cs="Times New Roman"/>
      <w:sz w:val="28"/>
      <w:szCs w:val="28"/>
      <w14:ligatures w14:val="standardContextual"/>
    </w:rPr>
  </w:style>
  <w:style w:type="paragraph" w:customStyle="1" w:styleId="a">
    <w:name w:val="表目錄"/>
    <w:basedOn w:val="a5"/>
    <w:qFormat/>
    <w:rsid w:val="003903EA"/>
    <w:pPr>
      <w:widowControl/>
      <w:numPr>
        <w:numId w:val="1"/>
      </w:numPr>
      <w:spacing w:line="360" w:lineRule="auto"/>
      <w:ind w:leftChars="371" w:left="371"/>
    </w:pPr>
    <w:rPr>
      <w:rFonts w:ascii="標楷體" w:eastAsia="標楷體" w:hAnsi="標楷體" w:cs="Times New Roman"/>
      <w:sz w:val="28"/>
      <w:szCs w:val="24"/>
      <w14:ligatures w14:val="standardContextual"/>
    </w:rPr>
  </w:style>
  <w:style w:type="paragraph" w:styleId="a5">
    <w:name w:val="List Paragraph"/>
    <w:basedOn w:val="a0"/>
    <w:uiPriority w:val="34"/>
    <w:qFormat/>
    <w:rsid w:val="003903EA"/>
    <w:pPr>
      <w:ind w:leftChars="200" w:left="480"/>
    </w:pPr>
  </w:style>
  <w:style w:type="table" w:styleId="a6">
    <w:name w:val="Table Grid"/>
    <w:basedOn w:val="a2"/>
    <w:rsid w:val="005373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7"/>
    <w:qFormat/>
    <w:rsid w:val="00CF1CF7"/>
    <w:pPr>
      <w:widowControl/>
      <w:spacing w:before="36" w:after="36"/>
    </w:pPr>
    <w:rPr>
      <w:kern w:val="0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CF1CF7"/>
    <w:rPr>
      <w:rFonts w:ascii="Consolas" w:hAnsi="Consolas"/>
      <w:sz w:val="22"/>
    </w:rPr>
  </w:style>
  <w:style w:type="paragraph" w:customStyle="1" w:styleId="SourceCode">
    <w:name w:val="Source Code"/>
    <w:basedOn w:val="a0"/>
    <w:link w:val="VerbatimChar"/>
    <w:rsid w:val="00CF1CF7"/>
    <w:pPr>
      <w:widowControl/>
      <w:wordWrap w:val="0"/>
      <w:spacing w:after="200"/>
    </w:pPr>
    <w:rPr>
      <w:rFonts w:ascii="Consolas" w:hAnsi="Consolas"/>
      <w:sz w:val="22"/>
    </w:rPr>
  </w:style>
  <w:style w:type="paragraph" w:styleId="a7">
    <w:name w:val="Body Text"/>
    <w:basedOn w:val="a0"/>
    <w:link w:val="a8"/>
    <w:uiPriority w:val="99"/>
    <w:semiHidden/>
    <w:unhideWhenUsed/>
    <w:rsid w:val="00CF1CF7"/>
    <w:pPr>
      <w:spacing w:after="120"/>
    </w:pPr>
  </w:style>
  <w:style w:type="character" w:customStyle="1" w:styleId="a8">
    <w:name w:val="本文 字元"/>
    <w:basedOn w:val="a1"/>
    <w:link w:val="a7"/>
    <w:uiPriority w:val="99"/>
    <w:semiHidden/>
    <w:rsid w:val="00CF1C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13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5F07F-8892-4FE2-B859-A3C2D5DDD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8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5-09-24T05:26:00Z</dcterms:created>
  <dcterms:modified xsi:type="dcterms:W3CDTF">2025-09-24T08:19:00Z</dcterms:modified>
</cp:coreProperties>
</file>